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12FDFB71" w:rsidR="0051645F" w:rsidRPr="00987274" w:rsidRDefault="00987274" w:rsidP="0051645F">
      <w:pPr>
        <w:jc w:val="center"/>
        <w:rPr>
          <w:b/>
          <w:bCs/>
          <w:sz w:val="32"/>
          <w:szCs w:val="32"/>
        </w:rPr>
      </w:pPr>
      <w:r w:rsidRPr="00987274">
        <w:rPr>
          <w:b/>
          <w:bCs/>
          <w:sz w:val="32"/>
          <w:szCs w:val="32"/>
        </w:rPr>
        <w:t>(</w:t>
      </w:r>
      <w:r w:rsidR="00BE4BAF">
        <w:rPr>
          <w:b/>
          <w:bCs/>
          <w:sz w:val="32"/>
          <w:szCs w:val="32"/>
        </w:rPr>
        <w:t>Wisconsi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B849B66" w:rsidR="00723DEF" w:rsidRDefault="00BE4BAF" w:rsidP="0051645F">
            <w:r>
              <w:t>Wisconsin</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94DAC" w14:textId="77777777" w:rsidR="001124D8" w:rsidRDefault="001124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D45CF3D" w:rsidR="00CB37D9" w:rsidRPr="001124D8" w:rsidRDefault="00CB37D9" w:rsidP="001124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29B16" w14:textId="77777777" w:rsidR="001124D8" w:rsidRDefault="001124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C30E0" w14:textId="77777777" w:rsidR="001124D8" w:rsidRDefault="001124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69ADCB2" w:rsidR="00AD6FC0" w:rsidRPr="001124D8" w:rsidRDefault="00AD6FC0" w:rsidP="001124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D0FC9" w14:textId="77777777" w:rsidR="001124D8" w:rsidRDefault="001124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0876685">
    <w:abstractNumId w:val="2"/>
  </w:num>
  <w:num w:numId="2" w16cid:durableId="1345598126">
    <w:abstractNumId w:val="1"/>
  </w:num>
  <w:num w:numId="3" w16cid:durableId="1657296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124D8"/>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BE4BAF"/>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71</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